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65C6" w:rsidRPr="00E060FE" w:rsidRDefault="00E060FE" w:rsidP="00E060FE">
      <w:pPr>
        <w:jc w:val="center"/>
        <w:rPr>
          <w:sz w:val="40"/>
          <w:szCs w:val="40"/>
        </w:rPr>
      </w:pPr>
      <w:r w:rsidRPr="00E060FE">
        <w:rPr>
          <w:sz w:val="40"/>
          <w:szCs w:val="40"/>
        </w:rPr>
        <w:t>Kettering College OT Observation Tracking Document</w:t>
      </w:r>
    </w:p>
    <w:p w:rsidR="00E060FE" w:rsidRDefault="00E060FE"/>
    <w:p w:rsidR="00E060FE" w:rsidRDefault="00E060FE">
      <w:r>
        <w:t>Facility Name</w:t>
      </w:r>
    </w:p>
    <w:p w:rsidR="00E060FE" w:rsidRDefault="00E060FE">
      <w:r>
        <w:t>Street Address</w:t>
      </w:r>
    </w:p>
    <w:p w:rsidR="00E060FE" w:rsidRDefault="00E060FE">
      <w:r>
        <w:t>City, State, Zip</w:t>
      </w:r>
    </w:p>
    <w:p w:rsidR="00E060FE" w:rsidRDefault="00E060FE">
      <w:r>
        <w:t>Experience Start Date:</w:t>
      </w:r>
    </w:p>
    <w:p w:rsidR="00E060FE" w:rsidRDefault="00E060FE">
      <w:r>
        <w:t>Experience End Date:</w:t>
      </w:r>
    </w:p>
    <w:p w:rsidR="00143FEC" w:rsidRDefault="00143FEC"/>
    <w:tbl>
      <w:tblPr>
        <w:tblStyle w:val="TableGrid"/>
        <w:tblW w:w="0" w:type="auto"/>
        <w:tblInd w:w="564" w:type="dxa"/>
        <w:tblLook w:val="04A0" w:firstRow="1" w:lastRow="0" w:firstColumn="1" w:lastColumn="0" w:noHBand="0" w:noVBand="1"/>
      </w:tblPr>
      <w:tblGrid>
        <w:gridCol w:w="2874"/>
        <w:gridCol w:w="1530"/>
        <w:gridCol w:w="3420"/>
      </w:tblGrid>
      <w:tr w:rsidR="00143FEC" w:rsidTr="00143FEC">
        <w:tc>
          <w:tcPr>
            <w:tcW w:w="2874" w:type="dxa"/>
          </w:tcPr>
          <w:p w:rsidR="00143FEC" w:rsidRPr="00E060FE" w:rsidRDefault="00143FEC" w:rsidP="007C2827">
            <w:pPr>
              <w:rPr>
                <w:b/>
              </w:rPr>
            </w:pPr>
            <w:r>
              <w:rPr>
                <w:b/>
              </w:rPr>
              <w:t>Setting</w:t>
            </w:r>
          </w:p>
        </w:tc>
        <w:tc>
          <w:tcPr>
            <w:tcW w:w="1530" w:type="dxa"/>
          </w:tcPr>
          <w:p w:rsidR="00143FEC" w:rsidRDefault="00143FEC" w:rsidP="005F2C37">
            <w:pPr>
              <w:rPr>
                <w:b/>
              </w:rPr>
            </w:pPr>
            <w:r>
              <w:rPr>
                <w:b/>
              </w:rPr>
              <w:t>Date on Site</w:t>
            </w:r>
          </w:p>
        </w:tc>
        <w:tc>
          <w:tcPr>
            <w:tcW w:w="3420" w:type="dxa"/>
          </w:tcPr>
          <w:p w:rsidR="00143FEC" w:rsidRPr="00E060FE" w:rsidRDefault="00143FEC" w:rsidP="00143FEC">
            <w:pPr>
              <w:jc w:val="center"/>
              <w:rPr>
                <w:b/>
              </w:rPr>
            </w:pPr>
            <w:r>
              <w:rPr>
                <w:b/>
              </w:rPr>
              <w:t>Total Observation Hours Completed</w:t>
            </w:r>
          </w:p>
        </w:tc>
      </w:tr>
      <w:tr w:rsidR="00143FEC" w:rsidTr="00143FEC">
        <w:tc>
          <w:tcPr>
            <w:tcW w:w="2874" w:type="dxa"/>
          </w:tcPr>
          <w:p w:rsidR="00143FEC" w:rsidRPr="00E060FE" w:rsidRDefault="00143FEC" w:rsidP="007C2827"/>
        </w:tc>
        <w:tc>
          <w:tcPr>
            <w:tcW w:w="1530" w:type="dxa"/>
          </w:tcPr>
          <w:p w:rsidR="00143FEC" w:rsidRPr="00E060FE" w:rsidRDefault="00143FEC" w:rsidP="007C2827"/>
        </w:tc>
        <w:tc>
          <w:tcPr>
            <w:tcW w:w="3420" w:type="dxa"/>
          </w:tcPr>
          <w:p w:rsidR="00143FEC" w:rsidRPr="00E060FE" w:rsidRDefault="00143FEC" w:rsidP="007C2827"/>
        </w:tc>
      </w:tr>
      <w:tr w:rsidR="00143FEC" w:rsidTr="00143FEC">
        <w:tc>
          <w:tcPr>
            <w:tcW w:w="2874" w:type="dxa"/>
          </w:tcPr>
          <w:p w:rsidR="00143FEC" w:rsidRPr="00E060FE" w:rsidRDefault="00143FEC" w:rsidP="007C2827"/>
        </w:tc>
        <w:tc>
          <w:tcPr>
            <w:tcW w:w="1530" w:type="dxa"/>
          </w:tcPr>
          <w:p w:rsidR="00143FEC" w:rsidRPr="00E060FE" w:rsidRDefault="00143FEC" w:rsidP="007C2827"/>
        </w:tc>
        <w:tc>
          <w:tcPr>
            <w:tcW w:w="3420" w:type="dxa"/>
          </w:tcPr>
          <w:p w:rsidR="00143FEC" w:rsidRPr="00E060FE" w:rsidRDefault="00143FEC" w:rsidP="007C2827"/>
        </w:tc>
      </w:tr>
      <w:tr w:rsidR="00143FEC" w:rsidTr="00143FEC">
        <w:tc>
          <w:tcPr>
            <w:tcW w:w="2874" w:type="dxa"/>
          </w:tcPr>
          <w:p w:rsidR="00143FEC" w:rsidRPr="00E060FE" w:rsidRDefault="00143FEC" w:rsidP="007C2827"/>
        </w:tc>
        <w:tc>
          <w:tcPr>
            <w:tcW w:w="1530" w:type="dxa"/>
          </w:tcPr>
          <w:p w:rsidR="00143FEC" w:rsidRPr="00E060FE" w:rsidRDefault="00143FEC" w:rsidP="007C2827"/>
        </w:tc>
        <w:tc>
          <w:tcPr>
            <w:tcW w:w="3420" w:type="dxa"/>
          </w:tcPr>
          <w:p w:rsidR="00143FEC" w:rsidRPr="00E060FE" w:rsidRDefault="00143FEC" w:rsidP="007C2827"/>
        </w:tc>
      </w:tr>
      <w:tr w:rsidR="00143FEC" w:rsidTr="00143FEC">
        <w:tc>
          <w:tcPr>
            <w:tcW w:w="2874" w:type="dxa"/>
          </w:tcPr>
          <w:p w:rsidR="00143FEC" w:rsidRPr="00E060FE" w:rsidRDefault="00143FEC" w:rsidP="007C2827"/>
        </w:tc>
        <w:tc>
          <w:tcPr>
            <w:tcW w:w="1530" w:type="dxa"/>
          </w:tcPr>
          <w:p w:rsidR="00143FEC" w:rsidRPr="00E060FE" w:rsidRDefault="00143FEC" w:rsidP="007C2827"/>
        </w:tc>
        <w:tc>
          <w:tcPr>
            <w:tcW w:w="3420" w:type="dxa"/>
          </w:tcPr>
          <w:p w:rsidR="00143FEC" w:rsidRPr="00E060FE" w:rsidRDefault="00143FEC" w:rsidP="007C2827"/>
        </w:tc>
      </w:tr>
      <w:tr w:rsidR="00143FEC" w:rsidTr="00143FEC">
        <w:tc>
          <w:tcPr>
            <w:tcW w:w="2874" w:type="dxa"/>
          </w:tcPr>
          <w:p w:rsidR="00143FEC" w:rsidRPr="00E060FE" w:rsidRDefault="00143FEC" w:rsidP="007C2827"/>
        </w:tc>
        <w:tc>
          <w:tcPr>
            <w:tcW w:w="1530" w:type="dxa"/>
          </w:tcPr>
          <w:p w:rsidR="00143FEC" w:rsidRPr="00E060FE" w:rsidRDefault="00143FEC" w:rsidP="007C2827"/>
        </w:tc>
        <w:tc>
          <w:tcPr>
            <w:tcW w:w="3420" w:type="dxa"/>
          </w:tcPr>
          <w:p w:rsidR="00143FEC" w:rsidRPr="00E060FE" w:rsidRDefault="00143FEC" w:rsidP="007C2827"/>
        </w:tc>
      </w:tr>
      <w:tr w:rsidR="00143FEC" w:rsidTr="00143FEC">
        <w:tc>
          <w:tcPr>
            <w:tcW w:w="2874" w:type="dxa"/>
          </w:tcPr>
          <w:p w:rsidR="00143FEC" w:rsidRPr="00E060FE" w:rsidRDefault="00143FEC" w:rsidP="007C2827"/>
        </w:tc>
        <w:tc>
          <w:tcPr>
            <w:tcW w:w="1530" w:type="dxa"/>
          </w:tcPr>
          <w:p w:rsidR="00143FEC" w:rsidRPr="00E060FE" w:rsidRDefault="00143FEC" w:rsidP="007C2827"/>
        </w:tc>
        <w:tc>
          <w:tcPr>
            <w:tcW w:w="3420" w:type="dxa"/>
          </w:tcPr>
          <w:p w:rsidR="00143FEC" w:rsidRPr="00E060FE" w:rsidRDefault="00143FEC" w:rsidP="007C2827"/>
        </w:tc>
      </w:tr>
      <w:tr w:rsidR="00143FEC" w:rsidTr="00143FEC">
        <w:tc>
          <w:tcPr>
            <w:tcW w:w="2874" w:type="dxa"/>
          </w:tcPr>
          <w:p w:rsidR="00143FEC" w:rsidRPr="00E060FE" w:rsidRDefault="00143FEC" w:rsidP="007C2827"/>
        </w:tc>
        <w:tc>
          <w:tcPr>
            <w:tcW w:w="1530" w:type="dxa"/>
          </w:tcPr>
          <w:p w:rsidR="00143FEC" w:rsidRPr="00E060FE" w:rsidRDefault="00143FEC" w:rsidP="007C2827"/>
        </w:tc>
        <w:tc>
          <w:tcPr>
            <w:tcW w:w="3420" w:type="dxa"/>
          </w:tcPr>
          <w:p w:rsidR="00143FEC" w:rsidRPr="00E060FE" w:rsidRDefault="00143FEC" w:rsidP="007C2827"/>
        </w:tc>
      </w:tr>
      <w:tr w:rsidR="00143FEC" w:rsidTr="00143FEC">
        <w:tc>
          <w:tcPr>
            <w:tcW w:w="2874" w:type="dxa"/>
          </w:tcPr>
          <w:p w:rsidR="00143FEC" w:rsidRPr="00E060FE" w:rsidRDefault="00143FEC" w:rsidP="007C2827"/>
        </w:tc>
        <w:tc>
          <w:tcPr>
            <w:tcW w:w="1530" w:type="dxa"/>
          </w:tcPr>
          <w:p w:rsidR="00143FEC" w:rsidRPr="00E060FE" w:rsidRDefault="00143FEC" w:rsidP="007C2827"/>
        </w:tc>
        <w:tc>
          <w:tcPr>
            <w:tcW w:w="3420" w:type="dxa"/>
          </w:tcPr>
          <w:p w:rsidR="00143FEC" w:rsidRPr="00E060FE" w:rsidRDefault="00143FEC" w:rsidP="007C2827"/>
        </w:tc>
      </w:tr>
      <w:tr w:rsidR="00143FEC" w:rsidTr="00143FEC">
        <w:tc>
          <w:tcPr>
            <w:tcW w:w="2874" w:type="dxa"/>
          </w:tcPr>
          <w:p w:rsidR="00143FEC" w:rsidRPr="00E060FE" w:rsidRDefault="00143FEC" w:rsidP="007C2827"/>
        </w:tc>
        <w:tc>
          <w:tcPr>
            <w:tcW w:w="1530" w:type="dxa"/>
          </w:tcPr>
          <w:p w:rsidR="00143FEC" w:rsidRPr="00E060FE" w:rsidRDefault="00143FEC" w:rsidP="007C2827"/>
        </w:tc>
        <w:tc>
          <w:tcPr>
            <w:tcW w:w="3420" w:type="dxa"/>
          </w:tcPr>
          <w:p w:rsidR="00143FEC" w:rsidRPr="00E060FE" w:rsidRDefault="00143FEC" w:rsidP="007C2827"/>
        </w:tc>
      </w:tr>
      <w:tr w:rsidR="00143FEC" w:rsidTr="00143FEC">
        <w:tc>
          <w:tcPr>
            <w:tcW w:w="2874" w:type="dxa"/>
          </w:tcPr>
          <w:p w:rsidR="00143FEC" w:rsidRPr="00E060FE" w:rsidRDefault="00143FEC" w:rsidP="007C2827"/>
        </w:tc>
        <w:tc>
          <w:tcPr>
            <w:tcW w:w="1530" w:type="dxa"/>
          </w:tcPr>
          <w:p w:rsidR="00143FEC" w:rsidRPr="00E060FE" w:rsidRDefault="00143FEC" w:rsidP="007C2827"/>
        </w:tc>
        <w:tc>
          <w:tcPr>
            <w:tcW w:w="3420" w:type="dxa"/>
          </w:tcPr>
          <w:p w:rsidR="00143FEC" w:rsidRPr="00E060FE" w:rsidRDefault="00143FEC" w:rsidP="007C2827"/>
        </w:tc>
      </w:tr>
      <w:tr w:rsidR="00143FEC" w:rsidTr="00143FEC">
        <w:tc>
          <w:tcPr>
            <w:tcW w:w="2874" w:type="dxa"/>
          </w:tcPr>
          <w:p w:rsidR="00143FEC" w:rsidRPr="00E060FE" w:rsidRDefault="00143FEC" w:rsidP="007C2827"/>
        </w:tc>
        <w:tc>
          <w:tcPr>
            <w:tcW w:w="1530" w:type="dxa"/>
          </w:tcPr>
          <w:p w:rsidR="00143FEC" w:rsidRPr="00E060FE" w:rsidRDefault="00143FEC" w:rsidP="007C2827"/>
        </w:tc>
        <w:tc>
          <w:tcPr>
            <w:tcW w:w="3420" w:type="dxa"/>
          </w:tcPr>
          <w:p w:rsidR="00143FEC" w:rsidRPr="00E060FE" w:rsidRDefault="00143FEC" w:rsidP="007C2827"/>
        </w:tc>
      </w:tr>
      <w:tr w:rsidR="00143FEC" w:rsidTr="00143FEC">
        <w:tc>
          <w:tcPr>
            <w:tcW w:w="2874" w:type="dxa"/>
          </w:tcPr>
          <w:p w:rsidR="00143FEC" w:rsidRPr="00E060FE" w:rsidRDefault="00143FEC" w:rsidP="007C2827"/>
        </w:tc>
        <w:tc>
          <w:tcPr>
            <w:tcW w:w="1530" w:type="dxa"/>
          </w:tcPr>
          <w:p w:rsidR="00143FEC" w:rsidRPr="00E060FE" w:rsidRDefault="00143FEC" w:rsidP="007C2827"/>
        </w:tc>
        <w:tc>
          <w:tcPr>
            <w:tcW w:w="3420" w:type="dxa"/>
          </w:tcPr>
          <w:p w:rsidR="00143FEC" w:rsidRPr="00E060FE" w:rsidRDefault="00143FEC" w:rsidP="007C2827"/>
        </w:tc>
      </w:tr>
      <w:tr w:rsidR="00143FEC" w:rsidTr="00143FEC">
        <w:tc>
          <w:tcPr>
            <w:tcW w:w="2874" w:type="dxa"/>
          </w:tcPr>
          <w:p w:rsidR="00143FEC" w:rsidRPr="00E060FE" w:rsidRDefault="00143FEC" w:rsidP="007C2827"/>
        </w:tc>
        <w:tc>
          <w:tcPr>
            <w:tcW w:w="1530" w:type="dxa"/>
          </w:tcPr>
          <w:p w:rsidR="00143FEC" w:rsidRPr="00E060FE" w:rsidRDefault="00143FEC" w:rsidP="007C2827"/>
        </w:tc>
        <w:tc>
          <w:tcPr>
            <w:tcW w:w="3420" w:type="dxa"/>
          </w:tcPr>
          <w:p w:rsidR="00143FEC" w:rsidRPr="00E060FE" w:rsidRDefault="00143FEC" w:rsidP="007C2827"/>
        </w:tc>
      </w:tr>
      <w:tr w:rsidR="00143FEC" w:rsidTr="00143FEC">
        <w:tc>
          <w:tcPr>
            <w:tcW w:w="2874" w:type="dxa"/>
          </w:tcPr>
          <w:p w:rsidR="00143FEC" w:rsidRPr="00E060FE" w:rsidRDefault="00143FEC" w:rsidP="007C2827"/>
        </w:tc>
        <w:tc>
          <w:tcPr>
            <w:tcW w:w="1530" w:type="dxa"/>
          </w:tcPr>
          <w:p w:rsidR="00143FEC" w:rsidRPr="00E060FE" w:rsidRDefault="00143FEC" w:rsidP="007C2827"/>
        </w:tc>
        <w:tc>
          <w:tcPr>
            <w:tcW w:w="3420" w:type="dxa"/>
          </w:tcPr>
          <w:p w:rsidR="00143FEC" w:rsidRPr="00E060FE" w:rsidRDefault="00143FEC" w:rsidP="007C2827"/>
        </w:tc>
      </w:tr>
      <w:tr w:rsidR="00143FEC" w:rsidTr="00143FEC">
        <w:tc>
          <w:tcPr>
            <w:tcW w:w="2874" w:type="dxa"/>
          </w:tcPr>
          <w:p w:rsidR="00143FEC" w:rsidRPr="00E060FE" w:rsidRDefault="00143FEC" w:rsidP="007C2827"/>
        </w:tc>
        <w:tc>
          <w:tcPr>
            <w:tcW w:w="1530" w:type="dxa"/>
          </w:tcPr>
          <w:p w:rsidR="00143FEC" w:rsidRPr="00E060FE" w:rsidRDefault="00143FEC" w:rsidP="007C2827"/>
        </w:tc>
        <w:tc>
          <w:tcPr>
            <w:tcW w:w="3420" w:type="dxa"/>
          </w:tcPr>
          <w:p w:rsidR="00143FEC" w:rsidRPr="00E060FE" w:rsidRDefault="00143FEC" w:rsidP="007C2827"/>
        </w:tc>
      </w:tr>
      <w:tr w:rsidR="00143FEC" w:rsidTr="00143FEC">
        <w:tc>
          <w:tcPr>
            <w:tcW w:w="2874" w:type="dxa"/>
          </w:tcPr>
          <w:p w:rsidR="00143FEC" w:rsidRPr="00E060FE" w:rsidRDefault="00143FEC" w:rsidP="007C2827"/>
        </w:tc>
        <w:tc>
          <w:tcPr>
            <w:tcW w:w="1530" w:type="dxa"/>
          </w:tcPr>
          <w:p w:rsidR="00143FEC" w:rsidRPr="00E060FE" w:rsidRDefault="00143FEC" w:rsidP="007C2827"/>
        </w:tc>
        <w:tc>
          <w:tcPr>
            <w:tcW w:w="3420" w:type="dxa"/>
          </w:tcPr>
          <w:p w:rsidR="00143FEC" w:rsidRPr="00E060FE" w:rsidRDefault="00143FEC" w:rsidP="007C2827"/>
        </w:tc>
      </w:tr>
      <w:tr w:rsidR="00143FEC" w:rsidTr="00143FEC">
        <w:tc>
          <w:tcPr>
            <w:tcW w:w="2874" w:type="dxa"/>
          </w:tcPr>
          <w:p w:rsidR="00143FEC" w:rsidRPr="00E060FE" w:rsidRDefault="00143FEC" w:rsidP="007C2827"/>
        </w:tc>
        <w:tc>
          <w:tcPr>
            <w:tcW w:w="1530" w:type="dxa"/>
          </w:tcPr>
          <w:p w:rsidR="00143FEC" w:rsidRPr="00E060FE" w:rsidRDefault="00143FEC" w:rsidP="007C2827"/>
        </w:tc>
        <w:tc>
          <w:tcPr>
            <w:tcW w:w="3420" w:type="dxa"/>
          </w:tcPr>
          <w:p w:rsidR="00143FEC" w:rsidRPr="00E060FE" w:rsidRDefault="00143FEC" w:rsidP="007C2827"/>
        </w:tc>
      </w:tr>
      <w:tr w:rsidR="00143FEC" w:rsidTr="00143FEC">
        <w:tc>
          <w:tcPr>
            <w:tcW w:w="2874" w:type="dxa"/>
          </w:tcPr>
          <w:p w:rsidR="00143FEC" w:rsidRPr="00E060FE" w:rsidRDefault="00143FEC" w:rsidP="007C2827"/>
        </w:tc>
        <w:tc>
          <w:tcPr>
            <w:tcW w:w="1530" w:type="dxa"/>
          </w:tcPr>
          <w:p w:rsidR="00143FEC" w:rsidRPr="00E060FE" w:rsidRDefault="00143FEC" w:rsidP="007C2827"/>
        </w:tc>
        <w:tc>
          <w:tcPr>
            <w:tcW w:w="3420" w:type="dxa"/>
          </w:tcPr>
          <w:p w:rsidR="00143FEC" w:rsidRPr="00E060FE" w:rsidRDefault="00143FEC" w:rsidP="007C2827"/>
        </w:tc>
      </w:tr>
      <w:tr w:rsidR="00143FEC" w:rsidTr="00143FEC">
        <w:tc>
          <w:tcPr>
            <w:tcW w:w="2874" w:type="dxa"/>
          </w:tcPr>
          <w:p w:rsidR="00143FEC" w:rsidRPr="00E060FE" w:rsidRDefault="00143FEC" w:rsidP="007C2827"/>
        </w:tc>
        <w:tc>
          <w:tcPr>
            <w:tcW w:w="1530" w:type="dxa"/>
          </w:tcPr>
          <w:p w:rsidR="00143FEC" w:rsidRPr="00E060FE" w:rsidRDefault="00143FEC" w:rsidP="007C2827"/>
        </w:tc>
        <w:tc>
          <w:tcPr>
            <w:tcW w:w="3420" w:type="dxa"/>
          </w:tcPr>
          <w:p w:rsidR="00143FEC" w:rsidRPr="00E060FE" w:rsidRDefault="00143FEC" w:rsidP="007C2827"/>
        </w:tc>
      </w:tr>
      <w:tr w:rsidR="00143FEC" w:rsidTr="00143FEC">
        <w:tc>
          <w:tcPr>
            <w:tcW w:w="2874" w:type="dxa"/>
          </w:tcPr>
          <w:p w:rsidR="00143FEC" w:rsidRPr="00E060FE" w:rsidRDefault="00143FEC" w:rsidP="007C2827"/>
        </w:tc>
        <w:tc>
          <w:tcPr>
            <w:tcW w:w="1530" w:type="dxa"/>
          </w:tcPr>
          <w:p w:rsidR="00143FEC" w:rsidRPr="00E060FE" w:rsidRDefault="00143FEC" w:rsidP="007C2827"/>
        </w:tc>
        <w:tc>
          <w:tcPr>
            <w:tcW w:w="3420" w:type="dxa"/>
          </w:tcPr>
          <w:p w:rsidR="00143FEC" w:rsidRPr="00E060FE" w:rsidRDefault="00143FEC" w:rsidP="007C2827"/>
        </w:tc>
      </w:tr>
      <w:tr w:rsidR="00143FEC" w:rsidTr="00143FEC">
        <w:tc>
          <w:tcPr>
            <w:tcW w:w="2874" w:type="dxa"/>
          </w:tcPr>
          <w:p w:rsidR="00143FEC" w:rsidRPr="00E060FE" w:rsidRDefault="00143FEC" w:rsidP="007C2827"/>
        </w:tc>
        <w:tc>
          <w:tcPr>
            <w:tcW w:w="1530" w:type="dxa"/>
          </w:tcPr>
          <w:p w:rsidR="00143FEC" w:rsidRPr="00E060FE" w:rsidRDefault="00143FEC" w:rsidP="007C2827"/>
        </w:tc>
        <w:tc>
          <w:tcPr>
            <w:tcW w:w="3420" w:type="dxa"/>
          </w:tcPr>
          <w:p w:rsidR="00143FEC" w:rsidRPr="00E060FE" w:rsidRDefault="00143FEC" w:rsidP="007C2827"/>
        </w:tc>
      </w:tr>
      <w:tr w:rsidR="00143FEC" w:rsidTr="00143FEC">
        <w:tc>
          <w:tcPr>
            <w:tcW w:w="2874" w:type="dxa"/>
          </w:tcPr>
          <w:p w:rsidR="00143FEC" w:rsidRPr="00E060FE" w:rsidRDefault="00143FEC" w:rsidP="007C2827"/>
        </w:tc>
        <w:tc>
          <w:tcPr>
            <w:tcW w:w="1530" w:type="dxa"/>
          </w:tcPr>
          <w:p w:rsidR="00143FEC" w:rsidRPr="00E060FE" w:rsidRDefault="00143FEC" w:rsidP="007C2827"/>
        </w:tc>
        <w:tc>
          <w:tcPr>
            <w:tcW w:w="3420" w:type="dxa"/>
          </w:tcPr>
          <w:p w:rsidR="00143FEC" w:rsidRPr="00E060FE" w:rsidRDefault="00143FEC" w:rsidP="007C2827"/>
        </w:tc>
      </w:tr>
      <w:tr w:rsidR="00143FEC" w:rsidTr="00143FEC">
        <w:tc>
          <w:tcPr>
            <w:tcW w:w="2874" w:type="dxa"/>
          </w:tcPr>
          <w:p w:rsidR="00143FEC" w:rsidRPr="00E060FE" w:rsidRDefault="00143FEC" w:rsidP="007C2827"/>
        </w:tc>
        <w:tc>
          <w:tcPr>
            <w:tcW w:w="1530" w:type="dxa"/>
          </w:tcPr>
          <w:p w:rsidR="00143FEC" w:rsidRPr="00E060FE" w:rsidRDefault="00143FEC" w:rsidP="007C2827"/>
        </w:tc>
        <w:tc>
          <w:tcPr>
            <w:tcW w:w="3420" w:type="dxa"/>
          </w:tcPr>
          <w:p w:rsidR="00143FEC" w:rsidRPr="00E060FE" w:rsidRDefault="00143FEC" w:rsidP="007C2827"/>
        </w:tc>
      </w:tr>
    </w:tbl>
    <w:p w:rsidR="00566DA2" w:rsidRDefault="00566DA2" w:rsidP="00E060FE">
      <w:r>
        <w:tab/>
      </w:r>
      <w:r>
        <w:tab/>
      </w:r>
    </w:p>
    <w:p w:rsidR="005F2C37" w:rsidRDefault="00566DA2" w:rsidP="00566DA2">
      <w:pPr>
        <w:ind w:left="720" w:firstLine="720"/>
      </w:pPr>
      <w:r>
        <w:t>To</w:t>
      </w:r>
      <w:r w:rsidR="005F2C37">
        <w:t>tal Observation Hours Completed:  ________</w:t>
      </w:r>
      <w:r w:rsidR="00143FEC">
        <w:t>___</w:t>
      </w:r>
      <w:bookmarkStart w:id="0" w:name="_GoBack"/>
      <w:bookmarkEnd w:id="0"/>
    </w:p>
    <w:p w:rsidR="00143FEC" w:rsidRDefault="00143FEC" w:rsidP="00143FEC">
      <w:r>
        <w:t xml:space="preserve">                              OT Signature_______________________________</w:t>
      </w:r>
    </w:p>
    <w:sectPr w:rsidR="00143FEC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65A5B" w:rsidRDefault="00765A5B" w:rsidP="00143FEC">
      <w:pPr>
        <w:spacing w:after="0" w:line="240" w:lineRule="auto"/>
      </w:pPr>
      <w:r>
        <w:separator/>
      </w:r>
    </w:p>
  </w:endnote>
  <w:endnote w:type="continuationSeparator" w:id="0">
    <w:p w:rsidR="00765A5B" w:rsidRDefault="00765A5B" w:rsidP="00143F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43FEC" w:rsidRDefault="00143FEC">
    <w:pPr>
      <w:pStyle w:val="Footer"/>
    </w:pPr>
    <w:r>
      <w:t>Revised 8/30/2017</w:t>
    </w:r>
  </w:p>
  <w:p w:rsidR="00143FEC" w:rsidRDefault="00143FEC">
    <w:pPr>
      <w:pStyle w:val="Footer"/>
    </w:pPr>
  </w:p>
  <w:p w:rsidR="00143FEC" w:rsidRDefault="00143F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65A5B" w:rsidRDefault="00765A5B" w:rsidP="00143FEC">
      <w:pPr>
        <w:spacing w:after="0" w:line="240" w:lineRule="auto"/>
      </w:pPr>
      <w:r>
        <w:separator/>
      </w:r>
    </w:p>
  </w:footnote>
  <w:footnote w:type="continuationSeparator" w:id="0">
    <w:p w:rsidR="00765A5B" w:rsidRDefault="00765A5B" w:rsidP="00143FE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yNbMwMTG1sDAwNLNU0lEKTi0uzszPAykwrgUA6L9m/ywAAAA="/>
  </w:docVars>
  <w:rsids>
    <w:rsidRoot w:val="00E060FE"/>
    <w:rsid w:val="00143FEC"/>
    <w:rsid w:val="00457FB7"/>
    <w:rsid w:val="00566DA2"/>
    <w:rsid w:val="005F2C37"/>
    <w:rsid w:val="00765A5B"/>
    <w:rsid w:val="00A365C6"/>
    <w:rsid w:val="00E060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EB3B4F"/>
  <w15:docId w15:val="{9BDEF040-D981-460A-A008-7AADDE09F4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060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57F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FB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43F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3FEC"/>
  </w:style>
  <w:style w:type="paragraph" w:styleId="Footer">
    <w:name w:val="footer"/>
    <w:basedOn w:val="Normal"/>
    <w:link w:val="FooterChar"/>
    <w:uiPriority w:val="99"/>
    <w:unhideWhenUsed/>
    <w:rsid w:val="00143F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3F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1828B8-7602-4A54-8406-3426EF953E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2</Words>
  <Characters>35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ttering Health Network</Company>
  <LinksUpToDate>false</LinksUpToDate>
  <CharactersWithSpaces>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wb</dc:creator>
  <cp:lastModifiedBy>Pamela Wilson</cp:lastModifiedBy>
  <cp:revision>2</cp:revision>
  <cp:lastPrinted>2017-07-11T14:32:00Z</cp:lastPrinted>
  <dcterms:created xsi:type="dcterms:W3CDTF">2017-08-30T14:45:00Z</dcterms:created>
  <dcterms:modified xsi:type="dcterms:W3CDTF">2017-08-30T14:45:00Z</dcterms:modified>
</cp:coreProperties>
</file>